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4AFEA" w14:textId="69C3C064" w:rsidR="0023387F" w:rsidRPr="0023387F" w:rsidRDefault="0023387F" w:rsidP="0023387F">
      <w:pPr>
        <w:jc w:val="center"/>
        <w:rPr>
          <w:b/>
          <w:bCs/>
          <w:lang w:val="es-ES"/>
        </w:rPr>
      </w:pPr>
      <w:r w:rsidRPr="0023387F">
        <w:rPr>
          <w:b/>
          <w:bCs/>
          <w:lang w:val="es-ES"/>
        </w:rPr>
        <w:t>________ Encuesta SEPAG</w:t>
      </w:r>
    </w:p>
    <w:p w14:paraId="15B8A41B" w14:textId="77777777" w:rsidR="0023387F" w:rsidRPr="0023387F" w:rsidRDefault="0023387F" w:rsidP="0023387F">
      <w:pPr>
        <w:jc w:val="center"/>
        <w:rPr>
          <w:b/>
          <w:bCs/>
          <w:lang w:val="es-ES"/>
        </w:rPr>
      </w:pPr>
    </w:p>
    <w:p w14:paraId="170D5EFB" w14:textId="5587A1E3" w:rsidR="0023387F" w:rsidRPr="0023387F" w:rsidRDefault="0023387F" w:rsidP="0023387F">
      <w:pPr>
        <w:rPr>
          <w:b/>
          <w:bCs/>
          <w:lang w:val="es-ES"/>
        </w:rPr>
      </w:pPr>
      <w:r w:rsidRPr="0023387F">
        <w:rPr>
          <w:b/>
          <w:bCs/>
          <w:lang w:val="es-ES"/>
        </w:rPr>
        <w:t xml:space="preserve">1. Comparta su información de contacto para mantenerse actualizado con las </w:t>
      </w:r>
      <w:r w:rsidRPr="0023387F">
        <w:rPr>
          <w:b/>
          <w:bCs/>
          <w:lang w:val="es-ES"/>
        </w:rPr>
        <w:pgNum/>
      </w:r>
      <w:r w:rsidR="004461B7" w:rsidRPr="0023387F">
        <w:rPr>
          <w:b/>
          <w:bCs/>
          <w:lang w:val="es-ES"/>
        </w:rPr>
        <w:t>comunicaciones</w:t>
      </w:r>
      <w:r w:rsidRPr="0023387F">
        <w:rPr>
          <w:b/>
          <w:bCs/>
          <w:lang w:val="es-ES"/>
        </w:rPr>
        <w:t xml:space="preserve"> de SEPAG.</w:t>
      </w:r>
    </w:p>
    <w:p w14:paraId="2ADE234D" w14:textId="77777777" w:rsidR="0023387F" w:rsidRPr="0023387F" w:rsidRDefault="0023387F" w:rsidP="0023387F">
      <w:pPr>
        <w:rPr>
          <w:lang w:val="es-ES"/>
        </w:rPr>
      </w:pPr>
    </w:p>
    <w:p w14:paraId="770174C8" w14:textId="677C693C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Nombre:</w:t>
      </w:r>
    </w:p>
    <w:p w14:paraId="7A473F2C" w14:textId="77777777" w:rsidR="0023387F" w:rsidRPr="0023387F" w:rsidRDefault="0023387F" w:rsidP="0023387F">
      <w:pPr>
        <w:rPr>
          <w:lang w:val="es-ES"/>
        </w:rPr>
      </w:pPr>
    </w:p>
    <w:p w14:paraId="0DEA264E" w14:textId="1E0D2B6A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Dirección de correo electrónico:</w:t>
      </w:r>
    </w:p>
    <w:p w14:paraId="73477403" w14:textId="77777777" w:rsidR="0023387F" w:rsidRPr="0023387F" w:rsidRDefault="0023387F" w:rsidP="0023387F">
      <w:pPr>
        <w:rPr>
          <w:lang w:val="es-ES"/>
        </w:rPr>
      </w:pPr>
    </w:p>
    <w:p w14:paraId="6ACC255F" w14:textId="1A4F67A2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Número de teléfono:</w:t>
      </w:r>
    </w:p>
    <w:p w14:paraId="3A47328C" w14:textId="77777777" w:rsidR="0023387F" w:rsidRPr="0023387F" w:rsidRDefault="0023387F" w:rsidP="0023387F">
      <w:pPr>
        <w:rPr>
          <w:lang w:val="es-ES"/>
        </w:rPr>
      </w:pPr>
    </w:p>
    <w:p w14:paraId="29758F57" w14:textId="1B948C62" w:rsidR="0023387F" w:rsidRPr="0023387F" w:rsidRDefault="0023387F" w:rsidP="0023387F">
      <w:pPr>
        <w:rPr>
          <w:b/>
          <w:bCs/>
          <w:lang w:val="es-ES"/>
        </w:rPr>
      </w:pPr>
      <w:r w:rsidRPr="0023387F">
        <w:rPr>
          <w:b/>
          <w:bCs/>
          <w:lang w:val="es-ES"/>
        </w:rPr>
        <w:t>2. ¿Cuál es su relación con la educación especial?</w:t>
      </w:r>
    </w:p>
    <w:p w14:paraId="1E08B301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Padre de estudiante clasificado</w:t>
      </w:r>
    </w:p>
    <w:p w14:paraId="4EC80242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maestro</w:t>
      </w:r>
    </w:p>
    <w:p w14:paraId="6A0B7019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Administrador</w:t>
      </w:r>
    </w:p>
    <w:p w14:paraId="53D84BEB" w14:textId="4B5FA45F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 xml:space="preserve">o Otro </w:t>
      </w:r>
    </w:p>
    <w:p w14:paraId="2BE5523C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 xml:space="preserve"> </w:t>
      </w:r>
    </w:p>
    <w:p w14:paraId="20CF9053" w14:textId="3E756584" w:rsidR="0023387F" w:rsidRPr="0023387F" w:rsidRDefault="0023387F" w:rsidP="0023387F">
      <w:pPr>
        <w:rPr>
          <w:b/>
          <w:bCs/>
          <w:lang w:val="es-ES"/>
        </w:rPr>
      </w:pPr>
      <w:r w:rsidRPr="0023387F">
        <w:rPr>
          <w:b/>
          <w:bCs/>
          <w:lang w:val="es-ES"/>
        </w:rPr>
        <w:t>3. ¿Cómo le gustaría participar en el Grupo Asesor de Padres de Educación Especial (SEPAG)?</w:t>
      </w:r>
    </w:p>
    <w:p w14:paraId="55E07221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Recibir información</w:t>
      </w:r>
    </w:p>
    <w:p w14:paraId="1E873BC0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Asistir a reuniones</w:t>
      </w:r>
    </w:p>
    <w:p w14:paraId="450BED79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Asistir a talleres informativos para padres</w:t>
      </w:r>
    </w:p>
    <w:p w14:paraId="75A201B0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Asistir a las actividades de liderazgo de los padres</w:t>
      </w:r>
    </w:p>
    <w:p w14:paraId="6327A8C2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Asumir el rol de padre líder de la SEPAG</w:t>
      </w:r>
    </w:p>
    <w:p w14:paraId="03820301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 xml:space="preserve"> </w:t>
      </w:r>
    </w:p>
    <w:p w14:paraId="1FC6B0ED" w14:textId="423A1AC4" w:rsidR="0023387F" w:rsidRPr="0023387F" w:rsidRDefault="0023387F" w:rsidP="0023387F">
      <w:pPr>
        <w:rPr>
          <w:b/>
          <w:bCs/>
          <w:lang w:val="es-ES"/>
        </w:rPr>
      </w:pPr>
      <w:r w:rsidRPr="0023387F">
        <w:rPr>
          <w:b/>
          <w:bCs/>
          <w:lang w:val="es-ES"/>
        </w:rPr>
        <w:t>4. ¿Qué le ayudaría a asistir a las reuniones y/o talleres?</w:t>
      </w:r>
    </w:p>
    <w:p w14:paraId="247E4027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Reuniones entre las 11 a.m. y la 1 p.m.</w:t>
      </w:r>
    </w:p>
    <w:p w14:paraId="1A6FD9A8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Reuniones entre las 6 p.m. y las 8 p.m.</w:t>
      </w:r>
    </w:p>
    <w:p w14:paraId="4FFDD26E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Ubicación diferente</w:t>
      </w:r>
    </w:p>
    <w:p w14:paraId="577E9BFA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Cuidado de niños</w:t>
      </w:r>
    </w:p>
    <w:p w14:paraId="64CF1A82" w14:textId="77777777" w:rsidR="0023387F" w:rsidRDefault="0023387F" w:rsidP="0023387F">
      <w:pPr>
        <w:rPr>
          <w:lang w:val="es-ES"/>
        </w:rPr>
      </w:pPr>
      <w:r w:rsidRPr="0023387F">
        <w:rPr>
          <w:lang w:val="es-ES"/>
        </w:rPr>
        <w:t>o Otro (</w:t>
      </w:r>
      <w:r>
        <w:rPr>
          <w:lang w:val="es-ES"/>
        </w:rPr>
        <w:t xml:space="preserve">por favor </w:t>
      </w:r>
      <w:r w:rsidRPr="0023387F">
        <w:rPr>
          <w:lang w:val="es-ES"/>
        </w:rPr>
        <w:t>especifi</w:t>
      </w:r>
      <w:r>
        <w:rPr>
          <w:lang w:val="es-ES"/>
        </w:rPr>
        <w:t>que</w:t>
      </w:r>
      <w:r w:rsidRPr="0023387F">
        <w:rPr>
          <w:lang w:val="es-ES"/>
        </w:rPr>
        <w:t>)</w:t>
      </w:r>
    </w:p>
    <w:p w14:paraId="47264568" w14:textId="1ADE7F8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 xml:space="preserve"> </w:t>
      </w:r>
    </w:p>
    <w:p w14:paraId="22418844" w14:textId="4A219756" w:rsidR="0023387F" w:rsidRPr="0023387F" w:rsidRDefault="0023387F" w:rsidP="0023387F">
      <w:pPr>
        <w:rPr>
          <w:b/>
          <w:bCs/>
          <w:lang w:val="es-ES"/>
        </w:rPr>
      </w:pPr>
      <w:r w:rsidRPr="0023387F">
        <w:rPr>
          <w:b/>
          <w:bCs/>
          <w:lang w:val="es-ES"/>
        </w:rPr>
        <w:t>5. ¿Cómo puede la SEPAG ayudarlo a usted y</w:t>
      </w:r>
      <w:r w:rsidR="00C81898">
        <w:rPr>
          <w:b/>
          <w:bCs/>
          <w:lang w:val="es-ES"/>
        </w:rPr>
        <w:t xml:space="preserve"> </w:t>
      </w:r>
      <w:r w:rsidRPr="0023387F">
        <w:rPr>
          <w:b/>
          <w:bCs/>
          <w:lang w:val="es-ES"/>
        </w:rPr>
        <w:t>a su familia?</w:t>
      </w:r>
    </w:p>
    <w:p w14:paraId="4715583E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Conocer a otros padres</w:t>
      </w:r>
    </w:p>
    <w:p w14:paraId="18E71D90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Aprenda más sobre el proceso de educación especial</w:t>
      </w:r>
    </w:p>
    <w:p w14:paraId="7565EB63" w14:textId="20E472D6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 xml:space="preserve">o Mejorar la comunicación con los padres y los miembros del Equipo de Estudio </w:t>
      </w:r>
      <w:r>
        <w:rPr>
          <w:lang w:val="es-ES"/>
        </w:rPr>
        <w:t xml:space="preserve">de </w:t>
      </w:r>
      <w:r w:rsidR="004461B7">
        <w:rPr>
          <w:lang w:val="es-ES"/>
        </w:rPr>
        <w:t>Niños</w:t>
      </w:r>
      <w:r w:rsidRPr="0023387F">
        <w:rPr>
          <w:lang w:val="es-ES"/>
        </w:rPr>
        <w:t xml:space="preserve"> (CST)</w:t>
      </w:r>
    </w:p>
    <w:p w14:paraId="62041924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Estar involucrado en brindar aportes a los programas y servicios del distrito</w:t>
      </w:r>
    </w:p>
    <w:p w14:paraId="524574BC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Estar involucrado en brindar aportes a los apoyos comunitarios</w:t>
      </w:r>
    </w:p>
    <w:p w14:paraId="3895222E" w14:textId="2357C7EB" w:rsidR="0023387F" w:rsidRDefault="0023387F" w:rsidP="0023387F">
      <w:pPr>
        <w:rPr>
          <w:lang w:val="es-ES"/>
        </w:rPr>
      </w:pPr>
      <w:r w:rsidRPr="0023387F">
        <w:rPr>
          <w:lang w:val="es-ES"/>
        </w:rPr>
        <w:t>o Otro (</w:t>
      </w:r>
      <w:r>
        <w:rPr>
          <w:lang w:val="es-ES"/>
        </w:rPr>
        <w:t xml:space="preserve">por favor </w:t>
      </w:r>
      <w:r w:rsidRPr="0023387F">
        <w:rPr>
          <w:lang w:val="es-ES"/>
        </w:rPr>
        <w:t>especifi</w:t>
      </w:r>
      <w:r>
        <w:rPr>
          <w:lang w:val="es-ES"/>
        </w:rPr>
        <w:t>que</w:t>
      </w:r>
      <w:r w:rsidRPr="0023387F">
        <w:rPr>
          <w:lang w:val="es-ES"/>
        </w:rPr>
        <w:t>)</w:t>
      </w:r>
    </w:p>
    <w:p w14:paraId="799D38B1" w14:textId="77777777" w:rsidR="0023387F" w:rsidRDefault="0023387F" w:rsidP="0023387F">
      <w:pPr>
        <w:rPr>
          <w:lang w:val="es-ES"/>
        </w:rPr>
      </w:pPr>
    </w:p>
    <w:p w14:paraId="7D061B7E" w14:textId="7838DD77" w:rsidR="0023387F" w:rsidRPr="0023387F" w:rsidRDefault="0023387F" w:rsidP="0023387F">
      <w:pPr>
        <w:rPr>
          <w:b/>
          <w:bCs/>
          <w:lang w:val="es-ES"/>
        </w:rPr>
      </w:pPr>
      <w:r w:rsidRPr="0023387F">
        <w:rPr>
          <w:b/>
          <w:bCs/>
          <w:lang w:val="es-ES"/>
        </w:rPr>
        <w:t>6. ¿Qué temas del taller le gustaría que se presentaran?</w:t>
      </w:r>
    </w:p>
    <w:p w14:paraId="6E59B000" w14:textId="1C1CE8BE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Conciencia de la discapacidad: ADD/ADHD, ASD,</w:t>
      </w:r>
      <w:r>
        <w:rPr>
          <w:lang w:val="es-ES"/>
        </w:rPr>
        <w:t xml:space="preserve"> </w:t>
      </w:r>
      <w:r w:rsidRPr="0023387F">
        <w:rPr>
          <w:lang w:val="es-ES"/>
        </w:rPr>
        <w:t>Síndrome de Down, Discapacidad física, Discapacidad del desarrollo, Discapacidad de aprendizaje</w:t>
      </w:r>
    </w:p>
    <w:p w14:paraId="01C1DA54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Información sobre IEP y 504</w:t>
      </w:r>
    </w:p>
    <w:p w14:paraId="04E17268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Servicios relacionados: habla, terapia ocupacional, habilidades sociales, etc.</w:t>
      </w:r>
    </w:p>
    <w:p w14:paraId="04578A0C" w14:textId="77777777" w:rsidR="0023387F" w:rsidRDefault="0023387F" w:rsidP="0023387F">
      <w:pPr>
        <w:rPr>
          <w:lang w:val="es-ES"/>
        </w:rPr>
      </w:pPr>
      <w:r w:rsidRPr="0023387F">
        <w:rPr>
          <w:lang w:val="es-ES"/>
        </w:rPr>
        <w:lastRenderedPageBreak/>
        <w:t>o Otro (</w:t>
      </w:r>
      <w:r>
        <w:rPr>
          <w:lang w:val="es-ES"/>
        </w:rPr>
        <w:t xml:space="preserve">por favor </w:t>
      </w:r>
      <w:r w:rsidRPr="0023387F">
        <w:rPr>
          <w:lang w:val="es-ES"/>
        </w:rPr>
        <w:t>especifi</w:t>
      </w:r>
      <w:r>
        <w:rPr>
          <w:lang w:val="es-ES"/>
        </w:rPr>
        <w:t>que</w:t>
      </w:r>
      <w:r w:rsidRPr="0023387F">
        <w:rPr>
          <w:lang w:val="es-ES"/>
        </w:rPr>
        <w:t>)</w:t>
      </w:r>
    </w:p>
    <w:p w14:paraId="174FB040" w14:textId="77777777" w:rsidR="0023387F" w:rsidRDefault="0023387F" w:rsidP="0023387F">
      <w:pPr>
        <w:rPr>
          <w:lang w:val="es-ES"/>
        </w:rPr>
      </w:pPr>
    </w:p>
    <w:p w14:paraId="78B6924A" w14:textId="2D57AB34" w:rsidR="0023387F" w:rsidRPr="0023387F" w:rsidRDefault="0023387F" w:rsidP="0023387F">
      <w:pPr>
        <w:rPr>
          <w:b/>
          <w:bCs/>
          <w:lang w:val="es-ES"/>
        </w:rPr>
      </w:pPr>
      <w:r w:rsidRPr="0023387F">
        <w:rPr>
          <w:b/>
          <w:bCs/>
          <w:lang w:val="es-ES"/>
        </w:rPr>
        <w:t>7. ¿Tiene en mente algún objetivo para la SEPAG?</w:t>
      </w:r>
    </w:p>
    <w:p w14:paraId="0F1719E5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Mejorar la conciencia y la aceptación de la discapacidad</w:t>
      </w:r>
    </w:p>
    <w:p w14:paraId="04492729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Mejorar la comunicación con padres, maestros y personal escolar</w:t>
      </w:r>
    </w:p>
    <w:p w14:paraId="056FEF85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Ser parte de la toma de decisiones en el distrito escolar.</w:t>
      </w:r>
    </w:p>
    <w:p w14:paraId="32446775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Incrementar la participación de los padres y el personal</w:t>
      </w:r>
    </w:p>
    <w:p w14:paraId="570458AC" w14:textId="77777777" w:rsidR="004461B7" w:rsidRDefault="0023387F" w:rsidP="0023387F">
      <w:pPr>
        <w:rPr>
          <w:lang w:val="es-ES"/>
        </w:rPr>
      </w:pPr>
      <w:r w:rsidRPr="0023387F">
        <w:rPr>
          <w:lang w:val="es-ES"/>
        </w:rPr>
        <w:t xml:space="preserve">o Otro </w:t>
      </w:r>
      <w:r w:rsidR="004461B7" w:rsidRPr="0023387F">
        <w:rPr>
          <w:lang w:val="es-ES"/>
        </w:rPr>
        <w:t>(</w:t>
      </w:r>
      <w:r w:rsidR="004461B7">
        <w:rPr>
          <w:lang w:val="es-ES"/>
        </w:rPr>
        <w:t xml:space="preserve">por favor </w:t>
      </w:r>
      <w:r w:rsidR="004461B7" w:rsidRPr="0023387F">
        <w:rPr>
          <w:lang w:val="es-ES"/>
        </w:rPr>
        <w:t>especifi</w:t>
      </w:r>
      <w:r w:rsidR="004461B7">
        <w:rPr>
          <w:lang w:val="es-ES"/>
        </w:rPr>
        <w:t>que</w:t>
      </w:r>
      <w:r w:rsidR="004461B7" w:rsidRPr="0023387F">
        <w:rPr>
          <w:lang w:val="es-ES"/>
        </w:rPr>
        <w:t>)</w:t>
      </w:r>
    </w:p>
    <w:p w14:paraId="63C0F422" w14:textId="77777777" w:rsidR="004461B7" w:rsidRDefault="004461B7" w:rsidP="0023387F">
      <w:pPr>
        <w:rPr>
          <w:lang w:val="es-ES"/>
        </w:rPr>
      </w:pPr>
    </w:p>
    <w:p w14:paraId="454D7EB9" w14:textId="5CCA9B9E" w:rsidR="0023387F" w:rsidRPr="004461B7" w:rsidRDefault="0023387F" w:rsidP="0023387F">
      <w:pPr>
        <w:rPr>
          <w:b/>
          <w:bCs/>
          <w:lang w:val="es-ES"/>
        </w:rPr>
      </w:pPr>
      <w:r w:rsidRPr="004461B7">
        <w:rPr>
          <w:b/>
          <w:bCs/>
          <w:lang w:val="es-ES"/>
        </w:rPr>
        <w:t>8. ¿Qué programas nuevos le gustaría ver implementados en el distrito?</w:t>
      </w:r>
    </w:p>
    <w:p w14:paraId="49035779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Grupo de habilidades sociales</w:t>
      </w:r>
    </w:p>
    <w:p w14:paraId="203F95C0" w14:textId="6F692E43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Aula/salón multisensorial</w:t>
      </w:r>
    </w:p>
    <w:p w14:paraId="4260A398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Maximizar la tecnología</w:t>
      </w:r>
    </w:p>
    <w:p w14:paraId="1070C494" w14:textId="6EA9D624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 xml:space="preserve">o Otro </w:t>
      </w:r>
      <w:r w:rsidR="004461B7" w:rsidRPr="0023387F">
        <w:rPr>
          <w:lang w:val="es-ES"/>
        </w:rPr>
        <w:t>(</w:t>
      </w:r>
      <w:r w:rsidR="004461B7">
        <w:rPr>
          <w:lang w:val="es-ES"/>
        </w:rPr>
        <w:t xml:space="preserve">por favor </w:t>
      </w:r>
      <w:r w:rsidR="004461B7" w:rsidRPr="0023387F">
        <w:rPr>
          <w:lang w:val="es-ES"/>
        </w:rPr>
        <w:t>especifi</w:t>
      </w:r>
      <w:r w:rsidR="004461B7">
        <w:rPr>
          <w:lang w:val="es-ES"/>
        </w:rPr>
        <w:t>que</w:t>
      </w:r>
      <w:r w:rsidR="004461B7" w:rsidRPr="0023387F">
        <w:rPr>
          <w:lang w:val="es-ES"/>
        </w:rPr>
        <w:t>)</w:t>
      </w:r>
    </w:p>
    <w:p w14:paraId="19C56DCE" w14:textId="77777777" w:rsidR="004461B7" w:rsidRDefault="004461B7" w:rsidP="0023387F">
      <w:pPr>
        <w:rPr>
          <w:lang w:val="es-ES"/>
        </w:rPr>
      </w:pPr>
    </w:p>
    <w:p w14:paraId="45086BB9" w14:textId="3120C57D" w:rsidR="004461B7" w:rsidRPr="004461B7" w:rsidRDefault="0023387F" w:rsidP="0023387F">
      <w:pPr>
        <w:rPr>
          <w:b/>
          <w:bCs/>
          <w:lang w:val="es-ES"/>
        </w:rPr>
      </w:pPr>
      <w:r w:rsidRPr="004461B7">
        <w:rPr>
          <w:b/>
          <w:bCs/>
          <w:lang w:val="es-ES"/>
        </w:rPr>
        <w:t>9. ¿Cómo cree que se podría mejorar la educación especial?</w:t>
      </w:r>
    </w:p>
    <w:p w14:paraId="0C9EB815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IEP / 504 se proporcionará antes de las reuniones</w:t>
      </w:r>
    </w:p>
    <w:p w14:paraId="4008B72D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Mejorar los informes de datos sobre el rendimiento académico</w:t>
      </w:r>
    </w:p>
    <w:p w14:paraId="356E6A55" w14:textId="77777777" w:rsidR="004461B7" w:rsidRDefault="0023387F" w:rsidP="0023387F">
      <w:pPr>
        <w:rPr>
          <w:lang w:val="es-ES"/>
        </w:rPr>
      </w:pPr>
      <w:r w:rsidRPr="0023387F">
        <w:rPr>
          <w:lang w:val="es-ES"/>
        </w:rPr>
        <w:t xml:space="preserve">o Otro </w:t>
      </w:r>
      <w:r w:rsidR="004461B7" w:rsidRPr="0023387F">
        <w:rPr>
          <w:lang w:val="es-ES"/>
        </w:rPr>
        <w:t>(</w:t>
      </w:r>
      <w:r w:rsidR="004461B7">
        <w:rPr>
          <w:lang w:val="es-ES"/>
        </w:rPr>
        <w:t xml:space="preserve">por favor </w:t>
      </w:r>
      <w:r w:rsidR="004461B7" w:rsidRPr="0023387F">
        <w:rPr>
          <w:lang w:val="es-ES"/>
        </w:rPr>
        <w:t>especifi</w:t>
      </w:r>
      <w:r w:rsidR="004461B7">
        <w:rPr>
          <w:lang w:val="es-ES"/>
        </w:rPr>
        <w:t>que</w:t>
      </w:r>
      <w:r w:rsidR="004461B7" w:rsidRPr="0023387F">
        <w:rPr>
          <w:lang w:val="es-ES"/>
        </w:rPr>
        <w:t>)</w:t>
      </w:r>
    </w:p>
    <w:p w14:paraId="4D3261F2" w14:textId="77777777" w:rsidR="004461B7" w:rsidRDefault="004461B7" w:rsidP="0023387F">
      <w:pPr>
        <w:rPr>
          <w:lang w:val="es-ES"/>
        </w:rPr>
      </w:pPr>
    </w:p>
    <w:p w14:paraId="15D50B38" w14:textId="67F21592" w:rsidR="0023387F" w:rsidRPr="004461B7" w:rsidRDefault="0023387F" w:rsidP="0023387F">
      <w:pPr>
        <w:rPr>
          <w:b/>
          <w:bCs/>
          <w:lang w:val="es-ES"/>
        </w:rPr>
      </w:pPr>
      <w:r w:rsidRPr="004461B7">
        <w:rPr>
          <w:b/>
          <w:bCs/>
          <w:lang w:val="es-ES"/>
        </w:rPr>
        <w:t>10. ¿Cuál es la mejor manera de comunicarnos con usted?</w:t>
      </w:r>
    </w:p>
    <w:p w14:paraId="291C298E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correo electrónico</w:t>
      </w:r>
    </w:p>
    <w:p w14:paraId="3872E7A1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Teléfono</w:t>
      </w:r>
    </w:p>
    <w:p w14:paraId="2B2CEA6D" w14:textId="77777777" w:rsidR="0023387F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Texto</w:t>
      </w:r>
    </w:p>
    <w:p w14:paraId="2ADD1205" w14:textId="752A1064" w:rsidR="00146629" w:rsidRPr="0023387F" w:rsidRDefault="0023387F" w:rsidP="0023387F">
      <w:pPr>
        <w:rPr>
          <w:lang w:val="es-ES"/>
        </w:rPr>
      </w:pPr>
      <w:r w:rsidRPr="0023387F">
        <w:rPr>
          <w:lang w:val="es-ES"/>
        </w:rPr>
        <w:t>o Facebook</w:t>
      </w:r>
    </w:p>
    <w:sectPr w:rsidR="00146629" w:rsidRPr="0023387F" w:rsidSect="00121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jEzMzUwNrc0NzBW0lEKTi0uzszPAykwrAUAfrFyRywAAAA="/>
  </w:docVars>
  <w:rsids>
    <w:rsidRoot w:val="0023387F"/>
    <w:rsid w:val="00121657"/>
    <w:rsid w:val="00146629"/>
    <w:rsid w:val="0023387F"/>
    <w:rsid w:val="004461B7"/>
    <w:rsid w:val="006B7FAB"/>
    <w:rsid w:val="00C81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949E1"/>
  <w15:chartTrackingRefBased/>
  <w15:docId w15:val="{9FCD3D00-4FCC-D649-86A8-78959E3D2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ujar, Cinthia</dc:creator>
  <cp:keywords/>
  <dc:description/>
  <cp:lastModifiedBy>User</cp:lastModifiedBy>
  <cp:revision>2</cp:revision>
  <dcterms:created xsi:type="dcterms:W3CDTF">2021-05-03T14:11:00Z</dcterms:created>
  <dcterms:modified xsi:type="dcterms:W3CDTF">2021-05-03T14:11:00Z</dcterms:modified>
</cp:coreProperties>
</file>